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jpg" ContentType="image/jpe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472c06d53080abc1f32a77d493220b51116099"/>
      <w:r>
        <w:t xml:space="preserve">Unit 8 Lesson 10: Contemos historias sobre nuestra escuela</w:t>
      </w:r>
      <w:bookmarkEnd w:id="20"/>
    </w:p>
    <w:p>
      <w:pPr>
        <w:pStyle w:val="Heading3"/>
      </w:pPr>
      <w:bookmarkStart w:id="21" w:name="X42e2ae7151ae94f2c4f42f80128365a805d1d78"/>
      <w:r>
        <w:t xml:space="preserve">WU Observa y pregúntate: Burbujas en el parqu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1976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3.7441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lluvia-de-ideas-sobre-problemas-historia"/>
      <w:r>
        <w:t xml:space="preserve">1 Lluvia de ideas sobre problemas-historia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Heading3"/>
      </w:pPr>
      <w:bookmarkStart w:id="26" w:name="Xab83aa9a3ff3deed90d1685d7ff7b52bdcdf1f2"/>
      <w:r>
        <w:t xml:space="preserve">2 Escribamos problemas-historia sobre nuestra escuela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Heading3"/>
      </w:pPr>
      <w:bookmarkStart w:id="28" w:name="centros-momento-de-escoger"/>
      <w:r>
        <w:t xml:space="preserve">3 Centros: Momento de escoger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1" name="Picture"/>
            <a:graphic>
              <a:graphicData uri="http://schemas.openxmlformats.org/drawingml/2006/picture">
                <pic:pic>
                  <pic:nvPicPr>
                    <pic:cNvPr descr="/app/tmp/embedder-1642981093.799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81093.8198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3.8451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3.866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93.8877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jp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8:14Z</dcterms:created>
  <dcterms:modified xsi:type="dcterms:W3CDTF">2022-01-23T23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XEb1WoWkn4mnwaKN9QZn+ZmG4h5ufGDhf2s3EltOo+OaucU5RuOddrUDre3/59ramIk+QENgQy1iBAIjZB5Jg==</vt:lpwstr>
  </property>
</Properties>
</file>